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12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  <w:t>C++</w:t>
      </w:r>
      <w:bookmarkStart w:id="0" w:name="_GoBack"/>
      <w:bookmarkEnd w:id="0"/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practice.geeksforgeeks.org/problems/balanced-array07200720/1?page=2&amp;difficulty%5b%5d=-1&amp;category%5b%5d=Arrays&amp;sortBy=submissions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practice.geeksforgeeks.org/problems/balanced-array07200720/1?page=2&amp;difficulty[]=-1&amp;category[]=Arrays&amp;sortBy=submissions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56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12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math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public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inValueToBalan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[]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f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igh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hal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hal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f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f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igh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igh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hal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ab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igh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ef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+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    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inValueToBalan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end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847205" cy="3316605"/>
            <wp:effectExtent l="0" t="0" r="10795" b="571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7205" cy="331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In this task I need to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balanced the given array from half and for that find minimum value that can be added to an element so that array become balanced.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Shruti">
    <w:altName w:val="Segoe UI Symbol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egoe UI Symbol">
    <w:panose1 w:val="020B0502040204020203"/>
    <w:charset w:val="00"/>
    <w:family w:val="auto"/>
    <w:pitch w:val="default"/>
    <w:sig w:usb0="800001E3" w:usb1="1200FFEF" w:usb2="00040000" w:usb3="04000000" w:csb0="00000001" w:csb1="4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56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12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59928F3"/>
    <w:multiLevelType w:val="singleLevel"/>
    <w:tmpl w:val="A59928F3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pNaAMwBcqYsAAAA"/>
  </w:docVars>
  <w:rsids>
    <w:rsidRoot w:val="00EF0A05"/>
    <w:rsid w:val="00024EB9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96E4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A1314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C4CEE"/>
    <w:rsid w:val="007C54CB"/>
    <w:rsid w:val="007F2F96"/>
    <w:rsid w:val="007F4BC8"/>
    <w:rsid w:val="008177E1"/>
    <w:rsid w:val="008451FF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87B88"/>
    <w:rsid w:val="009A771B"/>
    <w:rsid w:val="009D1DBD"/>
    <w:rsid w:val="009F17ED"/>
    <w:rsid w:val="009F6055"/>
    <w:rsid w:val="00A11728"/>
    <w:rsid w:val="00A2233C"/>
    <w:rsid w:val="00A2553E"/>
    <w:rsid w:val="00A26657"/>
    <w:rsid w:val="00A50E9D"/>
    <w:rsid w:val="00A662C4"/>
    <w:rsid w:val="00A85048"/>
    <w:rsid w:val="00AA0F7E"/>
    <w:rsid w:val="00B32A92"/>
    <w:rsid w:val="00B8021B"/>
    <w:rsid w:val="00B84D4D"/>
    <w:rsid w:val="00B87551"/>
    <w:rsid w:val="00BE14A2"/>
    <w:rsid w:val="00BE7FC9"/>
    <w:rsid w:val="00C268C5"/>
    <w:rsid w:val="00C9665F"/>
    <w:rsid w:val="00CB3A04"/>
    <w:rsid w:val="00CD383D"/>
    <w:rsid w:val="00CD4AAF"/>
    <w:rsid w:val="00CE0B54"/>
    <w:rsid w:val="00D109DD"/>
    <w:rsid w:val="00D86D96"/>
    <w:rsid w:val="00DA4754"/>
    <w:rsid w:val="00DF2DD9"/>
    <w:rsid w:val="00E16F37"/>
    <w:rsid w:val="00E24771"/>
    <w:rsid w:val="00E3069A"/>
    <w:rsid w:val="00E33B25"/>
    <w:rsid w:val="00E341CD"/>
    <w:rsid w:val="00E95320"/>
    <w:rsid w:val="00EC5996"/>
    <w:rsid w:val="00ED0BF8"/>
    <w:rsid w:val="00EF0A05"/>
    <w:rsid w:val="00EF4016"/>
    <w:rsid w:val="00F244EF"/>
    <w:rsid w:val="00F30183"/>
    <w:rsid w:val="00F43C62"/>
    <w:rsid w:val="00F513D4"/>
    <w:rsid w:val="00F72780"/>
    <w:rsid w:val="00F76FD4"/>
    <w:rsid w:val="00FB5DB3"/>
    <w:rsid w:val="1D376896"/>
    <w:rsid w:val="402B2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qFormat="1"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qFormat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qFormat/>
    <w:uiPriority w:val="0"/>
  </w:style>
  <w:style w:type="character" w:customStyle="1" w:styleId="38">
    <w:name w:val="mpunct"/>
    <w:basedOn w:val="5"/>
    <w:qFormat/>
    <w:uiPriority w:val="0"/>
  </w:style>
  <w:style w:type="character" w:customStyle="1" w:styleId="39">
    <w:name w:val="minner"/>
    <w:basedOn w:val="5"/>
    <w:qFormat/>
    <w:uiPriority w:val="0"/>
  </w:style>
  <w:style w:type="character" w:customStyle="1" w:styleId="40">
    <w:name w:val="mrel"/>
    <w:basedOn w:val="5"/>
    <w:qFormat/>
    <w:uiPriority w:val="0"/>
  </w:style>
  <w:style w:type="character" w:customStyle="1" w:styleId="41">
    <w:name w:val="mopen"/>
    <w:basedOn w:val="5"/>
    <w:qFormat/>
    <w:uiPriority w:val="0"/>
  </w:style>
  <w:style w:type="character" w:customStyle="1" w:styleId="42">
    <w:name w:val="mclose"/>
    <w:basedOn w:val="5"/>
    <w:qFormat/>
    <w:uiPriority w:val="0"/>
  </w:style>
  <w:style w:type="character" w:customStyle="1" w:styleId="43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3</Words>
  <Characters>531</Characters>
  <Lines>4</Lines>
  <Paragraphs>1</Paragraphs>
  <TotalTime>130</TotalTime>
  <ScaleCrop>false</ScaleCrop>
  <LinksUpToDate>false</LinksUpToDate>
  <CharactersWithSpaces>623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12T14:10:08Z</dcterms:modified>
  <cp:revision>7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1B2209F2080047CFA78518E1F06C6C49</vt:lpwstr>
  </property>
</Properties>
</file>